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3FD63A5A" w:rsidR="00137578" w:rsidRDefault="00091C3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vember 12</w:t>
      </w:r>
      <w:r w:rsidR="00650514">
        <w:rPr>
          <w:rFonts w:ascii="Times New Roman" w:hAnsi="Times New Roman"/>
          <w:b/>
        </w:rPr>
        <w:t>, 20</w:t>
      </w:r>
      <w:r w:rsidR="00E06DA2">
        <w:rPr>
          <w:rFonts w:ascii="Times New Roman" w:hAnsi="Times New Roman"/>
          <w:b/>
        </w:rPr>
        <w:t>20</w:t>
      </w:r>
      <w:r w:rsidR="00FF7461">
        <w:rPr>
          <w:rFonts w:ascii="Times New Roman" w:hAnsi="Times New Roman"/>
          <w:b/>
        </w:rPr>
        <w:t xml:space="preserve">  6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3E47DC27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091C3E">
        <w:rPr>
          <w:rFonts w:ascii="Times New Roman" w:hAnsi="Times New Roman"/>
        </w:rPr>
        <w:t>October</w:t>
      </w:r>
      <w:r w:rsidR="00BD45CF">
        <w:rPr>
          <w:rFonts w:ascii="Times New Roman" w:hAnsi="Times New Roman"/>
        </w:rPr>
        <w:t xml:space="preserve"> 2020</w:t>
      </w:r>
      <w:r w:rsidR="005361DF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75552A83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091C3E">
        <w:rPr>
          <w:rFonts w:ascii="Times New Roman" w:hAnsi="Times New Roman"/>
        </w:rPr>
        <w:t xml:space="preserve">October </w:t>
      </w:r>
      <w:r w:rsidR="00BD45CF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75E35E6C" w14:textId="7748E01A" w:rsidR="00942CD0" w:rsidRDefault="00091C3E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Open Meetings Act</w:t>
      </w:r>
    </w:p>
    <w:p w14:paraId="13688740" w14:textId="6960C465" w:rsidR="004E083F" w:rsidRPr="00091C3E" w:rsidRDefault="00425821" w:rsidP="00C82E7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Cleaning RFP</w:t>
      </w: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7FA887F1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CE6A86" w14:textId="77777777" w:rsidR="00AF4811" w:rsidRDefault="00AF4811" w:rsidP="002C7095">
      <w:pPr>
        <w:spacing w:after="0" w:line="240" w:lineRule="auto"/>
      </w:pPr>
      <w:r>
        <w:separator/>
      </w:r>
    </w:p>
  </w:endnote>
  <w:endnote w:type="continuationSeparator" w:id="0">
    <w:p w14:paraId="6FC12459" w14:textId="77777777" w:rsidR="00AF4811" w:rsidRDefault="00AF4811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CFAF7" w14:textId="77777777" w:rsidR="00AF4811" w:rsidRDefault="00AF4811" w:rsidP="002C7095">
      <w:pPr>
        <w:spacing w:after="0" w:line="240" w:lineRule="auto"/>
      </w:pPr>
      <w:r>
        <w:separator/>
      </w:r>
    </w:p>
  </w:footnote>
  <w:footnote w:type="continuationSeparator" w:id="0">
    <w:p w14:paraId="1D2DA028" w14:textId="77777777" w:rsidR="00AF4811" w:rsidRDefault="00AF4811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   </w:t>
    </w:r>
    <w:r w:rsidRPr="00DA2A59">
      <w:rPr>
        <w:rFonts w:ascii="Times New Roman" w:hAnsi="Times New Roman"/>
        <w:sz w:val="18"/>
        <w:szCs w:val="18"/>
        <w:u w:val="single"/>
      </w:rPr>
      <w:t>(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A734FD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1C3E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25821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575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AF4811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377"/>
    <w:rsid w:val="00B571D3"/>
    <w:rsid w:val="00B65C21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2E7F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48F4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3</cp:revision>
  <cp:lastPrinted>2020-06-11T15:58:00Z</cp:lastPrinted>
  <dcterms:created xsi:type="dcterms:W3CDTF">2020-11-10T15:58:00Z</dcterms:created>
  <dcterms:modified xsi:type="dcterms:W3CDTF">2020-12-07T20:59:00Z</dcterms:modified>
</cp:coreProperties>
</file>